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23AE" w:rsidRPr="003E23AE" w:rsidRDefault="003E23AE" w:rsidP="003E23AE">
      <w:pPr>
        <w:spacing w:line="360" w:lineRule="auto"/>
        <w:jc w:val="center"/>
        <w:rPr>
          <w:rFonts w:ascii="Californian FB" w:hAnsi="Californian FB"/>
          <w:b/>
          <w:sz w:val="28"/>
        </w:rPr>
      </w:pPr>
      <w:r w:rsidRPr="003E23AE">
        <w:rPr>
          <w:rFonts w:ascii="Californian FB" w:hAnsi="Californian FB"/>
          <w:b/>
          <w:sz w:val="28"/>
        </w:rPr>
        <w:t>Notice to Participants of Risk and Waiver of Responsibility</w:t>
      </w:r>
    </w:p>
    <w:p w:rsidR="003E23AE" w:rsidRPr="003E23AE" w:rsidRDefault="00C464C9" w:rsidP="003E23AE">
      <w:pPr>
        <w:spacing w:line="360" w:lineRule="auto"/>
        <w:rPr>
          <w:rFonts w:ascii="Californian FB" w:hAnsi="Californian FB"/>
        </w:rPr>
      </w:pPr>
      <w:r>
        <w:rPr>
          <w:rFonts w:ascii="Californian FB" w:hAnsi="Californian FB"/>
        </w:rPr>
        <w:t>The f</w:t>
      </w:r>
      <w:r w:rsidRPr="00C464C9">
        <w:rPr>
          <w:rFonts w:ascii="Californian FB" w:hAnsi="Californian FB"/>
        </w:rPr>
        <w:t xml:space="preserve">ollowing notice must be read in its entirety by both the youth who wishes to participate and by their parent/guardian.  </w:t>
      </w:r>
    </w:p>
    <w:p w:rsidR="00C464C9" w:rsidRPr="00C464C9" w:rsidRDefault="00C464C9" w:rsidP="003E23AE">
      <w:pPr>
        <w:spacing w:line="360" w:lineRule="auto"/>
        <w:rPr>
          <w:rFonts w:ascii="Californian FB" w:hAnsi="Californian FB"/>
          <w:b/>
        </w:rPr>
      </w:pPr>
      <w:r w:rsidRPr="00C464C9">
        <w:rPr>
          <w:rFonts w:ascii="Californian FB" w:hAnsi="Californian FB"/>
          <w:b/>
        </w:rPr>
        <w:t xml:space="preserve">ELEMENTS OF RISK </w:t>
      </w:r>
      <w:r w:rsidR="005022D8">
        <w:rPr>
          <w:rFonts w:ascii="Californian FB" w:hAnsi="Californian FB"/>
          <w:b/>
        </w:rPr>
        <w:t>NOTIC</w:t>
      </w:r>
      <w:bookmarkStart w:id="0" w:name="_GoBack"/>
      <w:bookmarkEnd w:id="0"/>
      <w:r w:rsidR="005022D8">
        <w:rPr>
          <w:rFonts w:ascii="Californian FB" w:hAnsi="Californian FB"/>
          <w:b/>
        </w:rPr>
        <w:t>E</w:t>
      </w:r>
    </w:p>
    <w:p w:rsidR="003E23AE" w:rsidRPr="00C464C9" w:rsidRDefault="00C464C9" w:rsidP="003E23AE">
      <w:pPr>
        <w:spacing w:line="360" w:lineRule="auto"/>
        <w:rPr>
          <w:rFonts w:ascii="Californian FB" w:hAnsi="Californian FB"/>
        </w:rPr>
      </w:pPr>
      <w:r w:rsidRPr="00C464C9">
        <w:rPr>
          <w:rFonts w:ascii="Californian FB" w:hAnsi="Californian FB"/>
        </w:rPr>
        <w:t>- Educational activity pro</w:t>
      </w:r>
      <w:r w:rsidR="005022D8">
        <w:rPr>
          <w:rFonts w:ascii="Californian FB" w:hAnsi="Californian FB"/>
        </w:rPr>
        <w:t xml:space="preserve">grams </w:t>
      </w:r>
      <w:r w:rsidRPr="00C464C9">
        <w:rPr>
          <w:rFonts w:ascii="Californian FB" w:hAnsi="Californian FB"/>
        </w:rPr>
        <w:t>inv</w:t>
      </w:r>
      <w:r w:rsidR="005022D8">
        <w:rPr>
          <w:rFonts w:ascii="Californian FB" w:hAnsi="Californian FB"/>
        </w:rPr>
        <w:t xml:space="preserve">olve certain elements of risk. </w:t>
      </w:r>
      <w:r w:rsidRPr="00C464C9">
        <w:rPr>
          <w:rFonts w:ascii="Californian FB" w:hAnsi="Californian FB"/>
        </w:rPr>
        <w:t>Accidents may occur while participating in these activities.  These accidents may cause injury.  These accidents result from the nature of the activity and can occur without any fault on either part of the youth, the church, its volunteers, or the facility where the activity is taking place.  By choosing to participate in the event, you are assuming the r</w:t>
      </w:r>
      <w:r>
        <w:rPr>
          <w:rFonts w:ascii="Californian FB" w:hAnsi="Californian FB"/>
        </w:rPr>
        <w:t xml:space="preserve">isk of an accident occurring.  </w:t>
      </w:r>
    </w:p>
    <w:p w:rsidR="003E23AE" w:rsidRDefault="00C464C9" w:rsidP="003E23AE">
      <w:pPr>
        <w:spacing w:line="360" w:lineRule="auto"/>
        <w:rPr>
          <w:rFonts w:ascii="Californian FB" w:hAnsi="Californian FB"/>
        </w:rPr>
      </w:pPr>
      <w:r w:rsidRPr="00C464C9">
        <w:rPr>
          <w:rFonts w:ascii="Californian FB" w:hAnsi="Californian FB"/>
        </w:rPr>
        <w:t xml:space="preserve">- The chance of an accident occurring can be reduced by carefully following instructions at all times while engaged in the activity.  </w:t>
      </w:r>
    </w:p>
    <w:p w:rsidR="003E23AE" w:rsidRDefault="00C464C9" w:rsidP="003E23AE">
      <w:pPr>
        <w:spacing w:line="360" w:lineRule="auto"/>
        <w:rPr>
          <w:rFonts w:ascii="Californian FB" w:hAnsi="Californian FB"/>
        </w:rPr>
      </w:pPr>
      <w:r w:rsidRPr="00C464C9">
        <w:rPr>
          <w:rFonts w:ascii="Californian FB" w:hAnsi="Californian FB"/>
        </w:rPr>
        <w:t xml:space="preserve">- If you choose to participate, you must understand that you bear the responsibility for any accident that might occur.  </w:t>
      </w:r>
    </w:p>
    <w:p w:rsidR="00C464C9" w:rsidRPr="00C464C9" w:rsidRDefault="00C464C9" w:rsidP="003E23AE">
      <w:pPr>
        <w:spacing w:line="360" w:lineRule="auto"/>
        <w:rPr>
          <w:rFonts w:ascii="Californian FB" w:hAnsi="Californian FB"/>
        </w:rPr>
      </w:pPr>
      <w:r w:rsidRPr="00C464C9">
        <w:rPr>
          <w:rFonts w:ascii="Californian FB" w:hAnsi="Californian FB"/>
        </w:rPr>
        <w:t xml:space="preserve">- Great Love Mission Church does not provide any accidental death, disability, dismemberment or medical expenses insurance on behalf of the students participating in this activity.  </w:t>
      </w:r>
    </w:p>
    <w:p w:rsidR="00EF6E94" w:rsidRDefault="00EF6E94" w:rsidP="00C464C9"/>
    <w:sectPr w:rsidR="00EF6E94" w:rsidSect="0012549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YzMTQzsjQ1NDOxNDBX0lEKTi0uzszPAykwrgUASGj4gCwAAAA="/>
  </w:docVars>
  <w:rsids>
    <w:rsidRoot w:val="00C464C9"/>
    <w:rsid w:val="0012549E"/>
    <w:rsid w:val="00354813"/>
    <w:rsid w:val="003E23AE"/>
    <w:rsid w:val="005022D8"/>
    <w:rsid w:val="009A7E28"/>
    <w:rsid w:val="00C464C9"/>
    <w:rsid w:val="00CE56ED"/>
    <w:rsid w:val="00EF6E94"/>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33341"/>
  <w15:chartTrackingRefBased/>
  <w15:docId w15:val="{A8917D98-5CD0-45B2-BFE4-EB7CB4D5A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548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65</Words>
  <Characters>94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hyok Kwon</dc:creator>
  <cp:keywords/>
  <dc:description/>
  <cp:lastModifiedBy>Inhyok Kwon</cp:lastModifiedBy>
  <cp:revision>4</cp:revision>
  <dcterms:created xsi:type="dcterms:W3CDTF">2017-07-02T20:02:00Z</dcterms:created>
  <dcterms:modified xsi:type="dcterms:W3CDTF">2017-07-04T12:32:00Z</dcterms:modified>
</cp:coreProperties>
</file>